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512A7D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The name of your project</w:t>
            </w:r>
          </w:p>
        </w:tc>
      </w:tr>
      <w:tr w:rsidR="0094256F" w:rsidTr="00C07812">
        <w:tc>
          <w:tcPr>
            <w:tcW w:w="1129" w:type="pct"/>
          </w:tcPr>
          <w:p w:rsidR="0094256F" w:rsidRPr="00A879E3" w:rsidRDefault="0094256F" w:rsidP="0094256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94256F" w:rsidRPr="001D4977" w:rsidRDefault="0094256F" w:rsidP="0094256F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512A7D" w:rsidRDefault="00512A7D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name and title of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</w:p>
        </w:tc>
        <w:tc>
          <w:tcPr>
            <w:tcW w:w="3871" w:type="pct"/>
          </w:tcPr>
          <w:p w:rsidR="00FF788B" w:rsidRPr="00512A7D" w:rsidRDefault="00A879E3" w:rsidP="00512A7D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 xml:space="preserve">Normally, the </w:t>
            </w:r>
            <w:r w:rsidR="00512A7D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512A7D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512A7D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512A7D" w:rsidRDefault="00512A7D" w:rsidP="00512A7D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512A7D" w:rsidRDefault="00512A7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512A7D" w:rsidRDefault="00512A7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</w:tbl>
    <w:p w:rsidR="00512A7D" w:rsidRDefault="00512A7D" w:rsidP="00C07812"/>
    <w:p w:rsidR="00512A7D" w:rsidRDefault="00512A7D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>
        <w:br w:type="page"/>
      </w:r>
    </w:p>
    <w:p w:rsidR="00A72C25" w:rsidRDefault="00A72C25" w:rsidP="00C07812">
      <w:pPr>
        <w:pStyle w:val="Titre1"/>
      </w:pPr>
      <w:r>
        <w:lastRenderedPageBreak/>
        <w:t>Notes</w:t>
      </w:r>
    </w:p>
    <w:p w:rsidR="00A72C25" w:rsidRPr="00512A7D" w:rsidRDefault="00A72C25" w:rsidP="00A72C25">
      <w:pPr>
        <w:rPr>
          <w:color w:val="5B9BD5" w:themeColor="accent1"/>
        </w:rPr>
      </w:pPr>
      <w:r w:rsidRPr="00512A7D">
        <w:rPr>
          <w:color w:val="5B9BD5" w:themeColor="accent1"/>
        </w:rPr>
        <w:t>Any extra information or concerns, or even an executive summary can go here. Leave empty if not needed.</w:t>
      </w:r>
    </w:p>
    <w:p w:rsidR="00AF56E5" w:rsidRPr="00AF56E5" w:rsidRDefault="00AF56E5" w:rsidP="00AF56E5">
      <w:pPr>
        <w:pStyle w:val="Titre1"/>
      </w:pPr>
      <w:r>
        <w:t>The Approach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6258E" w:rsidTr="00B649D4">
        <w:tc>
          <w:tcPr>
            <w:tcW w:w="1129" w:type="pct"/>
          </w:tcPr>
          <w:p w:rsidR="0066258E" w:rsidRPr="00A879E3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cedure</w:t>
            </w:r>
            <w:r w:rsidR="0066258E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What is the procedure for managing issues (including change requests)?</w:t>
            </w:r>
          </w:p>
        </w:tc>
      </w:tr>
      <w:tr w:rsidR="00AF56E5" w:rsidTr="00B649D4">
        <w:tc>
          <w:tcPr>
            <w:tcW w:w="1129" w:type="pct"/>
          </w:tcPr>
          <w:p w:rsidR="00AF56E5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ing:</w:t>
            </w:r>
          </w:p>
        </w:tc>
        <w:tc>
          <w:tcPr>
            <w:tcW w:w="3871" w:type="pct"/>
          </w:tcPr>
          <w:p w:rsidR="00AF56E5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How long do you expect each issue management step to take?</w:t>
            </w:r>
          </w:p>
        </w:tc>
      </w:tr>
      <w:tr w:rsidR="0066258E" w:rsidTr="00B649D4">
        <w:tc>
          <w:tcPr>
            <w:tcW w:w="1129" w:type="pct"/>
          </w:tcPr>
          <w:p w:rsidR="0066258E" w:rsidRPr="00A879E3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emplates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Are you going to use any templates for submitting and tracking issues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ols:</w:t>
            </w:r>
          </w:p>
        </w:tc>
        <w:tc>
          <w:tcPr>
            <w:tcW w:w="3871" w:type="pct"/>
          </w:tcPr>
          <w:p w:rsidR="0066258E" w:rsidRPr="00512A7D" w:rsidRDefault="00AF56E5" w:rsidP="00AF56E5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Are you going to use a piece of software for issue management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cords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What are the fields in the Issue Register?</w:t>
            </w:r>
          </w:p>
        </w:tc>
      </w:tr>
      <w:tr w:rsidR="00AF56E5" w:rsidTr="00B649D4">
        <w:tc>
          <w:tcPr>
            <w:tcW w:w="1129" w:type="pct"/>
          </w:tcPr>
          <w:p w:rsidR="00AF56E5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cales:</w:t>
            </w:r>
          </w:p>
        </w:tc>
        <w:tc>
          <w:tcPr>
            <w:tcW w:w="3871" w:type="pct"/>
          </w:tcPr>
          <w:p w:rsidR="00AF56E5" w:rsidRPr="00512A7D" w:rsidRDefault="00AF56E5" w:rsidP="00512A7D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 xml:space="preserve">How are you going to </w:t>
            </w:r>
            <w:r w:rsidR="00512A7D">
              <w:rPr>
                <w:color w:val="5B9BD5" w:themeColor="accent1"/>
              </w:rPr>
              <w:t>categorize</w:t>
            </w:r>
            <w:r w:rsidRPr="00512A7D">
              <w:rPr>
                <w:color w:val="5B9BD5" w:themeColor="accent1"/>
              </w:rPr>
              <w:t xml:space="preserve"> issues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What reports are you going to have for issues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sponsibilities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What are the responsibilities related to managing issues?</w:t>
            </w:r>
          </w:p>
        </w:tc>
      </w:tr>
    </w:tbl>
    <w:p w:rsidR="00C07812" w:rsidRDefault="00C07812" w:rsidP="00A72C25"/>
    <w:p w:rsidR="00AF56E5" w:rsidRDefault="00AF56E5" w:rsidP="00A72C25"/>
    <w:p w:rsidR="00AF56E5" w:rsidRDefault="00AF56E5" w:rsidP="00A72C25"/>
    <w:p w:rsidR="00512A7D" w:rsidRDefault="00512A7D" w:rsidP="00A72C25"/>
    <w:p w:rsidR="00512A7D" w:rsidRDefault="00512A7D" w:rsidP="00A72C25"/>
    <w:p w:rsidR="00512A7D" w:rsidRDefault="00512A7D" w:rsidP="00A72C25"/>
    <w:p w:rsidR="00AF56E5" w:rsidRPr="00512A7D" w:rsidRDefault="00512A7D" w:rsidP="00512A7D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AF56E5" w:rsidRPr="00512A7D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65F1" w:rsidRDefault="006965F1" w:rsidP="00FF788B">
      <w:pPr>
        <w:spacing w:after="0" w:line="240" w:lineRule="auto"/>
      </w:pPr>
      <w:r>
        <w:separator/>
      </w:r>
    </w:p>
  </w:endnote>
  <w:endnote w:type="continuationSeparator" w:id="0">
    <w:p w:rsidR="006965F1" w:rsidRDefault="006965F1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E7344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E7344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65F1" w:rsidRDefault="006965F1" w:rsidP="00FF788B">
      <w:pPr>
        <w:spacing w:after="0" w:line="240" w:lineRule="auto"/>
      </w:pPr>
      <w:r>
        <w:separator/>
      </w:r>
    </w:p>
  </w:footnote>
  <w:footnote w:type="continuationSeparator" w:id="0">
    <w:p w:rsidR="006965F1" w:rsidRDefault="006965F1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AF56E5" w:rsidP="000E7344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 xml:space="preserve">Change </w:t>
    </w:r>
    <w:r w:rsidR="000E7344">
      <w:rPr>
        <w:b/>
        <w:bCs/>
        <w:sz w:val="50"/>
        <w:szCs w:val="50"/>
      </w:rPr>
      <w:t>Control</w:t>
    </w:r>
    <w:r>
      <w:rPr>
        <w:b/>
        <w:bCs/>
        <w:sz w:val="50"/>
        <w:szCs w:val="50"/>
      </w:rPr>
      <w:t xml:space="preserve">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2N7O0MDQ0sTRV0lEKTi0uzszPAykwqQUA2My8bSwAAAA="/>
  </w:docVars>
  <w:rsids>
    <w:rsidRoot w:val="00FF788B"/>
    <w:rsid w:val="000E7344"/>
    <w:rsid w:val="001D1DAB"/>
    <w:rsid w:val="00354736"/>
    <w:rsid w:val="003B5CA2"/>
    <w:rsid w:val="004B09C0"/>
    <w:rsid w:val="00512A7D"/>
    <w:rsid w:val="00563E40"/>
    <w:rsid w:val="00575A53"/>
    <w:rsid w:val="005949A0"/>
    <w:rsid w:val="00595896"/>
    <w:rsid w:val="0066258E"/>
    <w:rsid w:val="006965F1"/>
    <w:rsid w:val="00714CA2"/>
    <w:rsid w:val="007B47B2"/>
    <w:rsid w:val="0094256F"/>
    <w:rsid w:val="009C144C"/>
    <w:rsid w:val="00A72C25"/>
    <w:rsid w:val="00A879E3"/>
    <w:rsid w:val="00AF56E5"/>
    <w:rsid w:val="00B3723A"/>
    <w:rsid w:val="00C07812"/>
    <w:rsid w:val="00E428D4"/>
    <w:rsid w:val="00EC0CF4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4E568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512A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20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00</Words>
  <Characters>1075</Characters>
  <Application>Microsoft Office Word</Application>
  <DocSecurity>0</DocSecurity>
  <Lines>57</Lines>
  <Paragraphs>3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9</cp:revision>
  <cp:lastPrinted>2018-11-18T07:01:00Z</cp:lastPrinted>
  <dcterms:created xsi:type="dcterms:W3CDTF">2018-11-18T07:41:00Z</dcterms:created>
  <dcterms:modified xsi:type="dcterms:W3CDTF">2020-02-05T09:13:00Z</dcterms:modified>
  <cp:category/>
</cp:coreProperties>
</file>